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CF7907" w:rsidRPr="003D2B36" w14:paraId="75C954DD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9D55352" w14:textId="1DD8A23F" w:rsidR="00CF7907" w:rsidRPr="003D2B36" w:rsidRDefault="00CF7907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7EA5531" w14:textId="6BB131C9" w:rsidR="00CF7907" w:rsidRPr="003D2B36" w:rsidRDefault="00CF7907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катастарске парцеле и катастарска </w:t>
            </w:r>
            <w:proofErr w:type="spellStart"/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општинa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3D321ED" w14:textId="77777777" w:rsidR="00CF7907" w:rsidRPr="003D2B36" w:rsidRDefault="00CF7907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78B061A2" w:rsidR="00F82A4D" w:rsidRPr="003D2B36" w:rsidRDefault="00CF7907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F82A4D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5A1FF4B1" w:rsidR="00F82A4D" w:rsidRPr="003D2B36" w:rsidRDefault="00CF7907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F82A4D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61453AD" w:rsidR="00F82A4D" w:rsidRPr="0031328E" w:rsidRDefault="00CF7907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F82A4D"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има право да се пријави за једну појединачну меру из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1)-6), 8) и 9) или  максимално две појединачне мере из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Мере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kW</w:t>
            </w:r>
            <w:proofErr w:type="spellEnd"/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</w:t>
      </w:r>
      <w:proofErr w:type="spellStart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</w:t>
      </w:r>
      <w:proofErr w:type="spellStart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Крајњи корисник који станују у стану има право да се пријави за максимално две појединачне мере из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1), 4) и 6).Уз једну од мера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Мере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>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неком од појединачних мера под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>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</w:t>
      </w:r>
      <w:proofErr w:type="spellStart"/>
      <w:r w:rsidRPr="0031328E">
        <w:rPr>
          <w:rFonts w:ascii="Times New Roman" w:eastAsia="Times New Roman" w:hAnsi="Times New Roman" w:cs="Times New Roman"/>
          <w:sz w:val="24"/>
          <w:szCs w:val="24"/>
        </w:rPr>
        <w:t>тач</w:t>
      </w:r>
      <w:proofErr w:type="spellEnd"/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Koordinatnamreatabele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Обухвата примену најмање две мере из </w:t>
            </w:r>
            <w:proofErr w:type="spellStart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тач</w:t>
            </w:r>
            <w:proofErr w:type="spellEnd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</w:t>
            </w:r>
            <w:proofErr w:type="spellStart"/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kW</w:t>
            </w:r>
            <w:proofErr w:type="spellEnd"/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неком од појединачних мера под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>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</w:t>
      </w:r>
      <w:proofErr w:type="spellStart"/>
      <w:r w:rsidRPr="003D2B36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Koordinatnamreatabele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Pasussalistom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</w:t>
            </w:r>
            <w:proofErr w:type="spellStart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Pasussalistom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Pasussalistom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Koordinatnamreatabele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Pasussalistom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Pasussalistom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proofErr w:type="spellStart"/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</w:t>
      </w:r>
      <w:proofErr w:type="spellEnd"/>
      <w:r w:rsidRPr="003D2B36">
        <w:rPr>
          <w:rFonts w:ascii="Times New Roman" w:hAnsi="Times New Roman" w:cs="Times New Roman"/>
          <w:sz w:val="24"/>
          <w:szCs w:val="24"/>
        </w:rPr>
        <w:t>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AF955" w14:textId="77777777" w:rsidR="002A1104" w:rsidRPr="003D2B36" w:rsidRDefault="002A1104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0CB789CD" w14:textId="77777777" w:rsidR="002A1104" w:rsidRPr="003D2B36" w:rsidRDefault="002A1104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743482" w14:textId="77777777" w:rsidR="002A1104" w:rsidRPr="003D2B36" w:rsidRDefault="002A1104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38A2352E" w14:textId="77777777" w:rsidR="002A1104" w:rsidRPr="003D2B36" w:rsidRDefault="002A1104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83CCF" w14:textId="77777777" w:rsidR="0066540E" w:rsidRPr="0031328E" w:rsidRDefault="0066540E" w:rsidP="0066540E">
    <w:pPr>
      <w:pStyle w:val="Zaglavljestranice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26168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CF7907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00A87"/>
  </w:style>
  <w:style w:type="paragraph" w:styleId="Korektura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94</Words>
  <Characters>10546</Characters>
  <Application>Microsoft Office Word</Application>
  <DocSecurity>0</DocSecurity>
  <Lines>87</Lines>
  <Paragraphs>24</Paragraphs>
  <ScaleCrop>false</ScaleCrop>
  <Company/>
  <LinksUpToDate>false</LinksUpToDate>
  <CharactersWithSpaces>1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om Kulture</cp:lastModifiedBy>
  <cp:revision>2</cp:revision>
  <cp:lastPrinted>2021-08-06T05:54:00Z</cp:lastPrinted>
  <dcterms:created xsi:type="dcterms:W3CDTF">2025-11-07T13:26:00Z</dcterms:created>
  <dcterms:modified xsi:type="dcterms:W3CDTF">2025-11-07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